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69F7" w:rsidRPr="008433B7" w:rsidRDefault="00D969F7" w:rsidP="00D969F7">
      <w:pPr>
        <w:rPr>
          <w:rFonts w:ascii="Times New Roman" w:hAnsi="Times New Roman" w:cs="Times New Roman"/>
          <w:b/>
          <w:sz w:val="18"/>
          <w:szCs w:val="18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433B7" w:rsidRPr="008433B7">
        <w:rPr>
          <w:rFonts w:ascii="Times New Roman" w:hAnsi="Times New Roman" w:cs="Times New Roman"/>
          <w:b/>
          <w:sz w:val="18"/>
          <w:szCs w:val="18"/>
        </w:rPr>
        <w:t>INU Peshawar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Date </w:t>
      </w:r>
      <w:r w:rsidR="009A5869">
        <w:rPr>
          <w:rFonts w:ascii="Times New Roman" w:hAnsi="Times New Roman" w:cs="Times New Roman"/>
          <w:b/>
          <w:sz w:val="18"/>
          <w:szCs w:val="18"/>
        </w:rPr>
        <w:t>20</w:t>
      </w:r>
      <w:r w:rsidRPr="008433B7">
        <w:rPr>
          <w:rFonts w:ascii="Times New Roman" w:hAnsi="Times New Roman" w:cs="Times New Roman"/>
          <w:b/>
          <w:sz w:val="18"/>
          <w:szCs w:val="18"/>
          <w:vertAlign w:val="superscript"/>
        </w:rPr>
        <w:t>th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Apri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788" w:type="dxa"/>
          </w:tcPr>
          <w:p w:rsidR="00D969F7" w:rsidRPr="008433B7" w:rsidRDefault="008433B7" w:rsidP="00BB44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(AHS) </w:t>
            </w:r>
            <w:r w:rsidR="00BB447F">
              <w:rPr>
                <w:rFonts w:ascii="Times New Roman" w:hAnsi="Times New Roman" w:cs="Times New Roman"/>
                <w:sz w:val="24"/>
                <w:szCs w:val="24"/>
              </w:rPr>
              <w:t>MLT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788" w:type="dxa"/>
          </w:tcPr>
          <w:p w:rsidR="00D969F7" w:rsidRPr="008433B7" w:rsidRDefault="00BB447F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cation Skills </w:t>
            </w:r>
          </w:p>
        </w:tc>
      </w:tr>
      <w:tr w:rsidR="00AA23C4" w:rsidRPr="00AA23C4" w:rsidTr="00D969F7"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A0922" w:rsidRPr="00AA23C4" w:rsidTr="00D969F7">
        <w:tc>
          <w:tcPr>
            <w:tcW w:w="4788" w:type="dxa"/>
          </w:tcPr>
          <w:p w:rsidR="000A0922" w:rsidRPr="008433B7" w:rsidRDefault="000A0922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788" w:type="dxa"/>
          </w:tcPr>
          <w:p w:rsidR="000A0922" w:rsidRPr="008433B7" w:rsidRDefault="009A5869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id 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jra Iqbal                             </w:t>
            </w:r>
          </w:p>
        </w:tc>
      </w:tr>
    </w:tbl>
    <w:p w:rsidR="00D969F7" w:rsidRPr="00AA23C4" w:rsidRDefault="00D969F7" w:rsidP="00FD152C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D969F7" w:rsidRPr="00AA23C4" w:rsidTr="00D969F7">
        <w:tc>
          <w:tcPr>
            <w:tcW w:w="514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Full 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Name</w:t>
            </w:r>
          </w:p>
        </w:tc>
        <w:tc>
          <w:tcPr>
            <w:tcW w:w="5148" w:type="dxa"/>
          </w:tcPr>
          <w:p w:rsidR="00D969F7" w:rsidRPr="00AA23C4" w:rsidRDefault="00DF53FB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ad</w:t>
            </w:r>
            <w:r w:rsidR="00A51A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llah</w:t>
            </w:r>
          </w:p>
        </w:tc>
      </w:tr>
      <w:tr w:rsidR="00D969F7" w:rsidRPr="00AA23C4" w:rsidTr="00D969F7">
        <w:tc>
          <w:tcPr>
            <w:tcW w:w="5148" w:type="dxa"/>
          </w:tcPr>
          <w:p w:rsidR="00D969F7" w:rsidRPr="008433B7" w:rsidRDefault="00D969F7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tudent Father 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ame </w:t>
            </w:r>
          </w:p>
        </w:tc>
        <w:tc>
          <w:tcPr>
            <w:tcW w:w="5148" w:type="dxa"/>
          </w:tcPr>
          <w:p w:rsidR="00D969F7" w:rsidRPr="00AA23C4" w:rsidRDefault="00844E3B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bz Ali Khan</w:t>
            </w:r>
          </w:p>
        </w:tc>
      </w:tr>
      <w:tr w:rsidR="00D969F7" w:rsidRPr="00AA23C4" w:rsidTr="000A0922">
        <w:trPr>
          <w:trHeight w:val="197"/>
        </w:trPr>
        <w:tc>
          <w:tcPr>
            <w:tcW w:w="5148" w:type="dxa"/>
          </w:tcPr>
          <w:p w:rsidR="00D969F7" w:rsidRPr="008433B7" w:rsidRDefault="000A0922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5148" w:type="dxa"/>
          </w:tcPr>
          <w:p w:rsidR="00D969F7" w:rsidRPr="00AA23C4" w:rsidRDefault="00950D84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927</w:t>
            </w:r>
          </w:p>
        </w:tc>
      </w:tr>
    </w:tbl>
    <w:p w:rsidR="00D969F7" w:rsidRDefault="00AD1911" w:rsidP="00D969F7">
      <w:pPr>
        <w:rPr>
          <w:rFonts w:ascii="Times New Roman" w:hAnsi="Times New Roman" w:cs="Times New Roman"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8"/>
          <w:szCs w:val="28"/>
        </w:rPr>
        <w:t>Instruc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>Your time starts once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log</w:t>
      </w:r>
      <w:r w:rsid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in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You have only 48 hours to complete and submit your paper on the portal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After 48 hours your time would be automatically expired. Download this paper and save it with your full name and subject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 xml:space="preserve">Attempt all the answers on the same page and keep in your mind to click the 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>SAVE</w:t>
      </w:r>
      <w:r w:rsidR="00AA23C4">
        <w:rPr>
          <w:rFonts w:ascii="Times New Roman" w:hAnsi="Times New Roman" w:cs="Times New Roman"/>
          <w:sz w:val="24"/>
          <w:szCs w:val="24"/>
        </w:rPr>
        <w:t xml:space="preserve"> after every 10 minutes. </w:t>
      </w:r>
      <w:r w:rsidR="00FE685E">
        <w:rPr>
          <w:rFonts w:ascii="Times New Roman" w:hAnsi="Times New Roman" w:cs="Times New Roman"/>
          <w:sz w:val="24"/>
          <w:szCs w:val="24"/>
        </w:rPr>
        <w:t>When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FE685E">
        <w:rPr>
          <w:rFonts w:ascii="Times New Roman" w:hAnsi="Times New Roman" w:cs="Times New Roman"/>
          <w:sz w:val="24"/>
          <w:szCs w:val="24"/>
        </w:rPr>
        <w:t xml:space="preserve">are </w:t>
      </w:r>
      <w:r w:rsidR="00AA23C4" w:rsidRPr="00AA23C4">
        <w:rPr>
          <w:rFonts w:ascii="Times New Roman" w:hAnsi="Times New Roman" w:cs="Times New Roman"/>
          <w:sz w:val="24"/>
          <w:szCs w:val="24"/>
        </w:rPr>
        <w:t>done with paper, go through it and submit your final copy with your name and id on SIC portal.</w:t>
      </w:r>
    </w:p>
    <w:p w:rsidR="00AA23C4" w:rsidRDefault="00AA23C4" w:rsidP="00D969F7">
      <w:pPr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8"/>
          <w:szCs w:val="28"/>
        </w:rPr>
        <w:t>Note:</w:t>
      </w:r>
      <w:r w:rsidRPr="004762F6">
        <w:rPr>
          <w:sz w:val="20"/>
          <w:szCs w:val="20"/>
        </w:rPr>
        <w:tab/>
      </w:r>
      <w:r>
        <w:rPr>
          <w:sz w:val="20"/>
          <w:szCs w:val="20"/>
        </w:rPr>
        <w:t xml:space="preserve">i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th</w:t>
      </w:r>
      <w:r w:rsidR="00FD152C" w:rsidRPr="00FD152C">
        <w:rPr>
          <w:rFonts w:ascii="Times New Roman" w:hAnsi="Times New Roman" w:cs="Times New Roman"/>
          <w:b/>
          <w:sz w:val="24"/>
          <w:szCs w:val="24"/>
          <w:u w:val="single"/>
        </w:rPr>
        <w:t>re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All questions carry equal marks. Be careful about spellings, sentence structure and punctuation marks.</w:t>
      </w:r>
    </w:p>
    <w:p w:rsidR="00AA23C4" w:rsidRPr="00FF201B" w:rsidRDefault="00BB447F" w:rsidP="00FF20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ine Communication Skills</w:t>
      </w:r>
      <w:r w:rsidR="00FD152C" w:rsidRPr="00FF201B">
        <w:rPr>
          <w:rFonts w:ascii="Times New Roman" w:hAnsi="Times New Roman" w:cs="Times New Roman"/>
          <w:b/>
          <w:sz w:val="24"/>
          <w:szCs w:val="24"/>
        </w:rPr>
        <w:t>.</w:t>
      </w:r>
      <w:r w:rsidR="00FF201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What do you mean by Verbal and Non-verbal Communication? Explain the five ways of verbal and five ways </w:t>
      </w:r>
      <w:r w:rsidR="00BB11F1">
        <w:rPr>
          <w:rFonts w:ascii="Times New Roman" w:hAnsi="Times New Roman" w:cs="Times New Roman"/>
          <w:b/>
          <w:sz w:val="24"/>
          <w:szCs w:val="24"/>
        </w:rPr>
        <w:t>of</w:t>
      </w:r>
      <w:r>
        <w:rPr>
          <w:rFonts w:ascii="Times New Roman" w:hAnsi="Times New Roman" w:cs="Times New Roman"/>
          <w:b/>
          <w:sz w:val="24"/>
          <w:szCs w:val="24"/>
        </w:rPr>
        <w:t xml:space="preserve"> Non-verbal communication.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201B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0</w:t>
      </w:r>
      <w:r w:rsidR="00483012">
        <w:rPr>
          <w:rFonts w:ascii="Times New Roman" w:hAnsi="Times New Roman" w:cs="Times New Roman"/>
          <w:b/>
          <w:sz w:val="24"/>
          <w:szCs w:val="24"/>
        </w:rPr>
        <w:t>0-</w:t>
      </w:r>
      <w:r>
        <w:rPr>
          <w:rFonts w:ascii="Times New Roman" w:hAnsi="Times New Roman" w:cs="Times New Roman"/>
          <w:b/>
          <w:sz w:val="24"/>
          <w:szCs w:val="24"/>
        </w:rPr>
        <w:t>35</w:t>
      </w:r>
      <w:r w:rsidR="00FF201B">
        <w:rPr>
          <w:rFonts w:ascii="Times New Roman" w:hAnsi="Times New Roman" w:cs="Times New Roman"/>
          <w:b/>
          <w:sz w:val="24"/>
          <w:szCs w:val="24"/>
        </w:rPr>
        <w:t>0 words)</w:t>
      </w:r>
      <w:r>
        <w:rPr>
          <w:rFonts w:ascii="Times New Roman" w:hAnsi="Times New Roman" w:cs="Times New Roman"/>
          <w:b/>
          <w:sz w:val="24"/>
          <w:szCs w:val="24"/>
        </w:rPr>
        <w:t xml:space="preserve">    /10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576"/>
      </w:tblGrid>
      <w:tr w:rsidR="00BB447F" w:rsidTr="00BB447F">
        <w:tc>
          <w:tcPr>
            <w:tcW w:w="10296" w:type="dxa"/>
          </w:tcPr>
          <w:p w:rsidR="0038349C" w:rsidRPr="00197E59" w:rsidRDefault="00197E59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COMMUNICATION SKILLS:-</w:t>
            </w:r>
          </w:p>
          <w:p w:rsidR="00AE294B" w:rsidRDefault="007A39DA" w:rsidP="00FD152C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he art of conveying message</w:t>
            </w:r>
            <w:r w:rsidR="00A4250E">
              <w:rPr>
                <w:rFonts w:ascii="Times New Roman" w:hAnsi="Times New Roman" w:cs="Times New Roman"/>
                <w:bCs/>
                <w:sz w:val="24"/>
                <w:szCs w:val="24"/>
              </w:rPr>
              <w:t>, exchanging of information</w:t>
            </w:r>
            <w:r w:rsidR="00FE01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F00257">
              <w:rPr>
                <w:rFonts w:ascii="Times New Roman" w:hAnsi="Times New Roman" w:cs="Times New Roman"/>
                <w:bCs/>
                <w:sz w:val="24"/>
                <w:szCs w:val="24"/>
              </w:rPr>
              <w:t>thoughts</w:t>
            </w:r>
            <w:r w:rsidR="00F541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sharing of idea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o other person</w:t>
            </w:r>
            <w:r w:rsidR="00BB213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BB2136" w:rsidRPr="00884946" w:rsidRDefault="00DA6AC3" w:rsidP="00FD152C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 great </w:t>
            </w:r>
            <w:r w:rsidRPr="00E07961">
              <w:rPr>
                <w:rFonts w:ascii="Times New Roman" w:hAnsi="Times New Roman" w:cs="Times New Roman"/>
                <w:b/>
                <w:sz w:val="24"/>
                <w:szCs w:val="24"/>
              </w:rPr>
              <w:t>schola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07961">
              <w:rPr>
                <w:rFonts w:ascii="Times New Roman" w:hAnsi="Times New Roman" w:cs="Times New Roman"/>
                <w:bCs/>
                <w:sz w:val="24"/>
                <w:szCs w:val="24"/>
              </w:rPr>
              <w:t>''</w:t>
            </w:r>
            <w:r w:rsidR="00E079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VIS'' </w:t>
            </w:r>
            <w:r w:rsidR="00E0796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fined the </w:t>
            </w:r>
            <w:r w:rsidR="00376B7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munication as:- </w:t>
            </w:r>
            <w:r w:rsidR="00376B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munication </w:t>
            </w:r>
            <w:r w:rsidR="00C965FC">
              <w:rPr>
                <w:rFonts w:ascii="Times New Roman" w:hAnsi="Times New Roman" w:cs="Times New Roman"/>
                <w:bCs/>
                <w:sz w:val="24"/>
                <w:szCs w:val="24"/>
              </w:rPr>
              <w:t>is a process of passing information</w:t>
            </w:r>
            <w:r w:rsidR="00B15F5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</w:t>
            </w:r>
            <w:r w:rsidR="00B36865">
              <w:rPr>
                <w:rFonts w:ascii="Times New Roman" w:hAnsi="Times New Roman" w:cs="Times New Roman"/>
                <w:bCs/>
                <w:sz w:val="24"/>
                <w:szCs w:val="24"/>
              </w:rPr>
              <w:t>from one to another</w:t>
            </w:r>
            <w:r w:rsidR="00421349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7A39DA" w:rsidRDefault="00386319" w:rsidP="00FD152C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 w:rsidR="00D87D2A">
              <w:rPr>
                <w:rFonts w:ascii="Times New Roman" w:hAnsi="Times New Roman" w:cs="Times New Roman"/>
                <w:bCs/>
                <w:sz w:val="24"/>
                <w:szCs w:val="24"/>
              </w:rPr>
              <w:t>t may in written form,</w:t>
            </w:r>
            <w:r w:rsidR="0059717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by speaking, and may through gestures</w:t>
            </w:r>
            <w:r w:rsidR="00292F8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3F74F4" w:rsidRDefault="00DE263B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444791">
              <w:rPr>
                <w:rFonts w:ascii="Times New Roman" w:hAnsi="Times New Roman" w:cs="Times New Roman"/>
                <w:b/>
                <w:sz w:val="36"/>
                <w:szCs w:val="36"/>
              </w:rPr>
              <w:t>Verba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44791">
              <w:rPr>
                <w:rFonts w:ascii="Times New Roman" w:hAnsi="Times New Roman" w:cs="Times New Roman"/>
                <w:b/>
                <w:sz w:val="36"/>
                <w:szCs w:val="36"/>
              </w:rPr>
              <w:t>communication</w:t>
            </w:r>
            <w:r w:rsidR="003F74F4">
              <w:rPr>
                <w:rFonts w:ascii="Times New Roman" w:hAnsi="Times New Roman" w:cs="Times New Roman"/>
                <w:b/>
                <w:sz w:val="36"/>
                <w:szCs w:val="36"/>
              </w:rPr>
              <w:t>:-</w:t>
            </w:r>
          </w:p>
          <w:p w:rsidR="0017434F" w:rsidRDefault="0017434F" w:rsidP="00FD152C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 this type of communication we </w:t>
            </w:r>
            <w:r w:rsidR="004F2597">
              <w:rPr>
                <w:rFonts w:ascii="Times New Roman" w:hAnsi="Times New Roman" w:cs="Times New Roman"/>
                <w:bCs/>
                <w:sz w:val="24"/>
                <w:szCs w:val="24"/>
              </w:rPr>
              <w:t>are conveying the message</w:t>
            </w:r>
            <w:r w:rsidR="00E5537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r exchange the </w:t>
            </w:r>
            <w:r w:rsidR="002223B0">
              <w:rPr>
                <w:rFonts w:ascii="Times New Roman" w:hAnsi="Times New Roman" w:cs="Times New Roman"/>
                <w:bCs/>
                <w:sz w:val="24"/>
                <w:szCs w:val="24"/>
              </w:rPr>
              <w:t>information</w:t>
            </w:r>
            <w:r w:rsidR="000B7C3E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2223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deas</w:t>
            </w:r>
            <w:r w:rsidR="009E718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 w:rsidR="000B7C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oughts</w:t>
            </w:r>
            <w:r w:rsidR="00F26E7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o other person</w:t>
            </w:r>
            <w:r w:rsidR="004F25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by</w:t>
            </w:r>
            <w:r w:rsidR="008B65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uditory language,</w:t>
            </w:r>
            <w:r w:rsidR="004F25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peaking</w:t>
            </w:r>
            <w:r w:rsidR="00EF3A6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listening</w:t>
            </w:r>
            <w:r w:rsidR="00033350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F463F1" w:rsidRDefault="00C86D10" w:rsidP="00692FA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Ways of verbal communication:-</w:t>
            </w:r>
          </w:p>
          <w:p w:rsidR="00994051" w:rsidRDefault="001C214D" w:rsidP="0099405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oice tone</w:t>
            </w:r>
            <w:r w:rsidR="00994051">
              <w:rPr>
                <w:rFonts w:ascii="Times New Roman" w:hAnsi="Times New Roman" w:cs="Times New Roman"/>
                <w:b/>
                <w:sz w:val="24"/>
                <w:szCs w:val="24"/>
              </w:rPr>
              <w:t>:-</w:t>
            </w:r>
            <w:r w:rsidR="00FD3085">
              <w:rPr>
                <w:rFonts w:ascii="Times New Roman" w:hAnsi="Times New Roman" w:cs="Times New Roman"/>
                <w:bCs/>
                <w:sz w:val="24"/>
                <w:szCs w:val="24"/>
              </w:rPr>
              <w:t>when we simply</w:t>
            </w:r>
            <w:r w:rsidR="00FF17E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ke a sigh</w:t>
            </w:r>
            <w:r w:rsidR="00D349B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r laugh</w:t>
            </w:r>
            <w:r w:rsidR="005B2B4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ur voice tone modifies</w:t>
            </w:r>
            <w:r w:rsidR="00066F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ow it is likely</w:t>
            </w:r>
            <w:r w:rsidR="00470D6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o be</w:t>
            </w:r>
            <w:r w:rsidR="00066F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terrupted</w:t>
            </w:r>
            <w:r w:rsidR="00C3320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470D69" w:rsidRDefault="00BD5A7B" w:rsidP="0099405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oice speed:-</w:t>
            </w:r>
            <w:r w:rsidR="00BE732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e need to talk in normal voice speed</w:t>
            </w:r>
            <w:r w:rsidR="00FA2B43">
              <w:rPr>
                <w:rFonts w:ascii="Times New Roman" w:hAnsi="Times New Roman" w:cs="Times New Roman"/>
                <w:bCs/>
                <w:sz w:val="24"/>
                <w:szCs w:val="24"/>
              </w:rPr>
              <w:t>. Because speaking slower</w:t>
            </w:r>
            <w:r w:rsidR="00511FF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an convey a reliable feel.</w:t>
            </w:r>
          </w:p>
          <w:p w:rsidR="00511FF4" w:rsidRDefault="00030D09" w:rsidP="0099405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oice volume:- </w:t>
            </w:r>
            <w:r w:rsidR="008A24BB">
              <w:rPr>
                <w:rFonts w:ascii="Times New Roman" w:hAnsi="Times New Roman" w:cs="Times New Roman"/>
                <w:bCs/>
                <w:sz w:val="24"/>
                <w:szCs w:val="24"/>
              </w:rPr>
              <w:t>our sound or voice should be audible</w:t>
            </w:r>
            <w:r w:rsidR="003C0D94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3C0D94" w:rsidRDefault="00A73A73" w:rsidP="0099405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anguage:- </w:t>
            </w:r>
            <w:r w:rsidRPr="008E4904">
              <w:rPr>
                <w:rFonts w:ascii="Times New Roman" w:hAnsi="Times New Roman" w:cs="Times New Roman"/>
                <w:bCs/>
                <w:sz w:val="24"/>
                <w:szCs w:val="24"/>
              </w:rPr>
              <w:t>w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10AD5">
              <w:rPr>
                <w:rFonts w:ascii="Times New Roman" w:hAnsi="Times New Roman" w:cs="Times New Roman"/>
                <w:bCs/>
                <w:sz w:val="24"/>
                <w:szCs w:val="24"/>
              </w:rPr>
              <w:t>nee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10AD5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10AD5">
              <w:rPr>
                <w:rFonts w:ascii="Times New Roman" w:hAnsi="Times New Roman" w:cs="Times New Roman"/>
                <w:bCs/>
                <w:sz w:val="24"/>
                <w:szCs w:val="24"/>
              </w:rPr>
              <w:t>speak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E4904" w:rsidRPr="00E82D5D">
              <w:rPr>
                <w:rFonts w:ascii="Times New Roman" w:hAnsi="Times New Roman" w:cs="Times New Roman"/>
                <w:bCs/>
                <w:sz w:val="24"/>
                <w:szCs w:val="24"/>
              </w:rPr>
              <w:t>the</w:t>
            </w:r>
            <w:r w:rsidR="008E49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E4904" w:rsidRPr="00E82D5D">
              <w:rPr>
                <w:rFonts w:ascii="Times New Roman" w:hAnsi="Times New Roman" w:cs="Times New Roman"/>
                <w:bCs/>
                <w:sz w:val="24"/>
                <w:szCs w:val="24"/>
              </w:rPr>
              <w:t>simple</w:t>
            </w:r>
            <w:r w:rsidR="008E49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E4904" w:rsidRPr="00E82D5D">
              <w:rPr>
                <w:rFonts w:ascii="Times New Roman" w:hAnsi="Times New Roman" w:cs="Times New Roman"/>
                <w:bCs/>
                <w:sz w:val="24"/>
                <w:szCs w:val="24"/>
              </w:rPr>
              <w:t>language</w:t>
            </w:r>
            <w:r w:rsidR="00E82D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rough which we can </w:t>
            </w:r>
            <w:r w:rsidR="008E344E">
              <w:rPr>
                <w:rFonts w:ascii="Times New Roman" w:hAnsi="Times New Roman" w:cs="Times New Roman"/>
                <w:bCs/>
                <w:sz w:val="24"/>
                <w:szCs w:val="24"/>
              </w:rPr>
              <w:t>easily exchange the information</w:t>
            </w:r>
            <w:r w:rsidR="00E87BF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ith other person</w:t>
            </w:r>
            <w:r w:rsidR="00AE3EA8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AE3EA8" w:rsidRDefault="003767C1" w:rsidP="0099405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ocabulary</w:t>
            </w:r>
            <w:r w:rsidR="00CA1CF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- </w:t>
            </w:r>
            <w:r w:rsidR="00B8352C" w:rsidRPr="005D577D">
              <w:rPr>
                <w:rFonts w:ascii="Times New Roman" w:hAnsi="Times New Roman" w:cs="Times New Roman"/>
                <w:bCs/>
                <w:sz w:val="24"/>
                <w:szCs w:val="24"/>
              </w:rPr>
              <w:t>the</w:t>
            </w:r>
            <w:r w:rsidR="00B835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8352C" w:rsidRPr="005D577D">
              <w:rPr>
                <w:rFonts w:ascii="Times New Roman" w:hAnsi="Times New Roman" w:cs="Times New Roman"/>
                <w:bCs/>
                <w:sz w:val="24"/>
                <w:szCs w:val="24"/>
              </w:rPr>
              <w:t>particular</w:t>
            </w:r>
            <w:r w:rsidR="00B835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8352C" w:rsidRPr="005D577D">
              <w:rPr>
                <w:rFonts w:ascii="Times New Roman" w:hAnsi="Times New Roman" w:cs="Times New Roman"/>
                <w:bCs/>
                <w:sz w:val="24"/>
                <w:szCs w:val="24"/>
              </w:rPr>
              <w:t>words</w:t>
            </w:r>
            <w:r w:rsidR="00B835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8352C" w:rsidRPr="005D577D">
              <w:rPr>
                <w:rFonts w:ascii="Times New Roman" w:hAnsi="Times New Roman" w:cs="Times New Roman"/>
                <w:bCs/>
                <w:sz w:val="24"/>
                <w:szCs w:val="24"/>
              </w:rPr>
              <w:t>we</w:t>
            </w:r>
            <w:r w:rsidR="00B835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8352C" w:rsidRPr="004B10C9">
              <w:rPr>
                <w:rFonts w:ascii="Times New Roman" w:hAnsi="Times New Roman" w:cs="Times New Roman"/>
                <w:bCs/>
                <w:sz w:val="24"/>
                <w:szCs w:val="24"/>
              </w:rPr>
              <w:t>use</w:t>
            </w:r>
            <w:r w:rsidR="00B835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8352C" w:rsidRPr="004B10C9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  <w:r w:rsidR="00B835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D702E">
              <w:rPr>
                <w:rFonts w:ascii="Times New Roman" w:hAnsi="Times New Roman" w:cs="Times New Roman"/>
                <w:bCs/>
                <w:sz w:val="24"/>
                <w:szCs w:val="24"/>
              </w:rPr>
              <w:t>do</w:t>
            </w:r>
            <w:r w:rsidR="00B4468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tter</w:t>
            </w:r>
            <w:r w:rsidR="003D70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 great deal.</w:t>
            </w:r>
            <w:r w:rsidR="0046564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s a verbal </w:t>
            </w:r>
            <w:r w:rsidR="00267EAE">
              <w:rPr>
                <w:rFonts w:ascii="Times New Roman" w:hAnsi="Times New Roman" w:cs="Times New Roman"/>
                <w:bCs/>
                <w:sz w:val="24"/>
                <w:szCs w:val="24"/>
              </w:rPr>
              <w:t>communicator our words are our toolbox</w:t>
            </w:r>
            <w:r w:rsidR="008618C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8618C3" w:rsidRDefault="005C67F5" w:rsidP="008618C3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Non Verbal </w:t>
            </w:r>
            <w:r w:rsidRPr="00EA0761">
              <w:rPr>
                <w:rFonts w:ascii="Times New Roman" w:hAnsi="Times New Roman" w:cs="Times New Roman"/>
                <w:b/>
                <w:sz w:val="36"/>
                <w:szCs w:val="36"/>
              </w:rPr>
              <w:t>communication</w:t>
            </w: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:-</w:t>
            </w:r>
          </w:p>
          <w:p w:rsidR="005C67F5" w:rsidRDefault="00EA0761" w:rsidP="008618C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619C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Th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A0761">
              <w:rPr>
                <w:rFonts w:ascii="Times New Roman" w:hAnsi="Times New Roman" w:cs="Times New Roman"/>
                <w:bCs/>
                <w:sz w:val="24"/>
                <w:szCs w:val="24"/>
              </w:rPr>
              <w:t>typ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7619C">
              <w:rPr>
                <w:rFonts w:ascii="Times New Roman" w:hAnsi="Times New Roman" w:cs="Times New Roman"/>
                <w:bCs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7619C">
              <w:rPr>
                <w:rFonts w:ascii="Times New Roman" w:hAnsi="Times New Roman" w:cs="Times New Roman"/>
                <w:bCs/>
                <w:sz w:val="24"/>
                <w:szCs w:val="24"/>
              </w:rPr>
              <w:t>communi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C7623">
              <w:rPr>
                <w:rFonts w:ascii="Times New Roman" w:hAnsi="Times New Roman" w:cs="Times New Roman"/>
                <w:bCs/>
                <w:sz w:val="24"/>
                <w:szCs w:val="24"/>
              </w:rPr>
              <w:t>in which we are using signs,</w:t>
            </w:r>
            <w:r w:rsidR="00C2458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osture, and gestures</w:t>
            </w:r>
            <w:r w:rsidR="0016071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C697A">
              <w:rPr>
                <w:rFonts w:ascii="Times New Roman" w:hAnsi="Times New Roman" w:cs="Times New Roman"/>
                <w:bCs/>
                <w:sz w:val="24"/>
                <w:szCs w:val="24"/>
              </w:rPr>
              <w:t>for conveying the message to other person.</w:t>
            </w:r>
          </w:p>
          <w:p w:rsidR="000C697A" w:rsidRDefault="00EC6369" w:rsidP="008618C3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Ways of non verbal communication:-</w:t>
            </w:r>
          </w:p>
          <w:p w:rsidR="00EC6369" w:rsidRPr="003B2EB1" w:rsidRDefault="008850F9" w:rsidP="000F4D9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ye </w:t>
            </w:r>
            <w:r w:rsidR="00A014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act:- </w:t>
            </w:r>
            <w:r w:rsidR="00AC5013" w:rsidRPr="00B70884">
              <w:rPr>
                <w:rFonts w:ascii="Times New Roman" w:hAnsi="Times New Roman" w:cs="Times New Roman"/>
                <w:bCs/>
                <w:sz w:val="24"/>
                <w:szCs w:val="24"/>
              </w:rPr>
              <w:t>Eye</w:t>
            </w:r>
            <w:r w:rsidR="00AC50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C5013" w:rsidRPr="00B70884">
              <w:rPr>
                <w:rFonts w:ascii="Times New Roman" w:hAnsi="Times New Roman" w:cs="Times New Roman"/>
                <w:bCs/>
                <w:sz w:val="24"/>
                <w:szCs w:val="24"/>
              </w:rPr>
              <w:t>contact</w:t>
            </w:r>
            <w:r w:rsidR="00AC50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C5013" w:rsidRPr="00AC5013">
              <w:rPr>
                <w:rFonts w:ascii="Times New Roman" w:hAnsi="Times New Roman" w:cs="Times New Roman"/>
                <w:bCs/>
                <w:sz w:val="24"/>
                <w:szCs w:val="24"/>
              </w:rPr>
              <w:t>indicates</w:t>
            </w:r>
            <w:r w:rsidR="00AC50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70884">
              <w:rPr>
                <w:rFonts w:ascii="Times New Roman" w:hAnsi="Times New Roman" w:cs="Times New Roman"/>
                <w:bCs/>
                <w:sz w:val="24"/>
                <w:szCs w:val="24"/>
              </w:rPr>
              <w:t>attentions</w:t>
            </w:r>
            <w:r w:rsidR="000E53B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interest</w:t>
            </w:r>
            <w:r w:rsidR="003B2EB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3B2EB1" w:rsidRPr="00E74FAF" w:rsidRDefault="005A4F8E" w:rsidP="000F4D9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stures:-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52F2A">
              <w:rPr>
                <w:rFonts w:ascii="Times New Roman" w:hAnsi="Times New Roman" w:cs="Times New Roman"/>
                <w:bCs/>
                <w:sz w:val="24"/>
                <w:szCs w:val="24"/>
              </w:rPr>
              <w:t>we need to appropriate gestures</w:t>
            </w:r>
            <w:r w:rsidR="00E74FA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or easily conveying.</w:t>
            </w:r>
          </w:p>
          <w:p w:rsidR="00E74FAF" w:rsidRPr="00E407D1" w:rsidRDefault="006740DE" w:rsidP="000F4D9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ture:- </w:t>
            </w:r>
            <w:r w:rsidR="00C729E0" w:rsidRPr="00C729E0">
              <w:rPr>
                <w:rFonts w:ascii="Times New Roman" w:hAnsi="Times New Roman" w:cs="Times New Roman"/>
                <w:bCs/>
                <w:sz w:val="24"/>
                <w:szCs w:val="24"/>
              </w:rPr>
              <w:t>our</w:t>
            </w:r>
            <w:r w:rsidR="00C729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729E0">
              <w:rPr>
                <w:rFonts w:ascii="Times New Roman" w:hAnsi="Times New Roman" w:cs="Times New Roman"/>
                <w:bCs/>
                <w:sz w:val="24"/>
                <w:szCs w:val="24"/>
              </w:rPr>
              <w:t>postures tells</w:t>
            </w:r>
            <w:r w:rsidR="00BE317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A33030">
              <w:rPr>
                <w:rFonts w:ascii="Times New Roman" w:hAnsi="Times New Roman" w:cs="Times New Roman"/>
                <w:bCs/>
                <w:sz w:val="24"/>
                <w:szCs w:val="24"/>
              </w:rPr>
              <w:t>a powerful non-verbal story</w:t>
            </w:r>
            <w:r w:rsidR="00E407D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E407D1" w:rsidRPr="000C57F2" w:rsidRDefault="00844000" w:rsidP="000F4D9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uch:- </w:t>
            </w:r>
            <w:r w:rsidR="003140D2" w:rsidRPr="003140D2">
              <w:rPr>
                <w:rFonts w:ascii="Times New Roman" w:hAnsi="Times New Roman" w:cs="Times New Roman"/>
                <w:bCs/>
                <w:sz w:val="24"/>
                <w:szCs w:val="24"/>
              </w:rPr>
              <w:t>Our</w:t>
            </w:r>
            <w:r w:rsidR="00233F7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andshake</w:t>
            </w:r>
            <w:r w:rsidR="004B1B4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</w:t>
            </w:r>
            <w:r w:rsidR="00233F7D">
              <w:rPr>
                <w:rFonts w:ascii="Times New Roman" w:hAnsi="Times New Roman" w:cs="Times New Roman"/>
                <w:bCs/>
                <w:sz w:val="24"/>
                <w:szCs w:val="24"/>
              </w:rPr>
              <w:t>touch on</w:t>
            </w:r>
            <w:r w:rsidR="00FE488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</w:t>
            </w:r>
            <w:r w:rsidR="00233F7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lbow</w:t>
            </w:r>
            <w:r w:rsidR="00F622D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re showing the positive impact.</w:t>
            </w:r>
          </w:p>
          <w:p w:rsidR="000C57F2" w:rsidRPr="0098246C" w:rsidRDefault="000F2869" w:rsidP="000F4D9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mile and laugher:- </w:t>
            </w:r>
            <w:r w:rsidR="004B0B5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e need to </w:t>
            </w:r>
            <w:r w:rsidR="00DA1DA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imple smile </w:t>
            </w:r>
            <w:r w:rsidR="00BD7D1E">
              <w:rPr>
                <w:rFonts w:ascii="Times New Roman" w:hAnsi="Times New Roman" w:cs="Times New Roman"/>
                <w:bCs/>
                <w:sz w:val="24"/>
                <w:szCs w:val="24"/>
              </w:rPr>
              <w:t>for attractions</w:t>
            </w:r>
            <w:r w:rsidR="0098246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D152C" w:rsidRDefault="00FD152C" w:rsidP="00FD152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BB447F" w:rsidP="004830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hat are the Barriers to </w:t>
      </w:r>
      <w:r w:rsidR="00BB11F1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 xml:space="preserve">ffective Communication? Enlist and explain any 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eight </w:t>
      </w:r>
      <w:r>
        <w:rPr>
          <w:rFonts w:ascii="Times New Roman" w:hAnsi="Times New Roman" w:cs="Times New Roman"/>
          <w:b/>
          <w:sz w:val="24"/>
          <w:szCs w:val="24"/>
        </w:rPr>
        <w:t xml:space="preserve"> barriers to effective communication.</w:t>
      </w:r>
      <w:r w:rsidR="00FE68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201B">
        <w:rPr>
          <w:rFonts w:ascii="Times New Roman" w:hAnsi="Times New Roman" w:cs="Times New Roman"/>
          <w:b/>
          <w:sz w:val="24"/>
          <w:szCs w:val="24"/>
        </w:rPr>
        <w:t>( 300 words)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/10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576"/>
      </w:tblGrid>
      <w:tr w:rsidR="00FF201B" w:rsidTr="00FF201B">
        <w:tc>
          <w:tcPr>
            <w:tcW w:w="10296" w:type="dxa"/>
          </w:tcPr>
          <w:p w:rsidR="00FF201B" w:rsidRDefault="005570E3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Barriers of effective communication:-</w:t>
            </w:r>
          </w:p>
          <w:p w:rsidR="00190518" w:rsidRDefault="00960632" w:rsidP="00FF201B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hose things which prevents</w:t>
            </w:r>
            <w:r w:rsidR="00C607D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us from</w:t>
            </w:r>
            <w:r w:rsidR="00351F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ceiving </w:t>
            </w:r>
            <w:r w:rsidR="006D444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d </w:t>
            </w:r>
            <w:r w:rsidR="001C0D0E">
              <w:rPr>
                <w:rFonts w:ascii="Times New Roman" w:hAnsi="Times New Roman" w:cs="Times New Roman"/>
                <w:bCs/>
                <w:sz w:val="24"/>
                <w:szCs w:val="24"/>
              </w:rPr>
              <w:t>understanding the</w:t>
            </w:r>
            <w:r w:rsidR="006D444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3C6D91">
              <w:rPr>
                <w:rFonts w:ascii="Times New Roman" w:hAnsi="Times New Roman" w:cs="Times New Roman"/>
                <w:bCs/>
                <w:sz w:val="24"/>
                <w:szCs w:val="24"/>
              </w:rPr>
              <w:t>messages</w:t>
            </w:r>
            <w:r w:rsidR="00351F5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f others</w:t>
            </w:r>
            <w:r w:rsidR="001C0D0E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445D48" w:rsidRDefault="00445D48" w:rsidP="00FF201B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r </w:t>
            </w:r>
            <w:r w:rsidR="008123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ose things which are causing the negative </w:t>
            </w:r>
            <w:r w:rsidR="007B509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ffect on the </w:t>
            </w:r>
            <w:r w:rsidR="0073410E">
              <w:rPr>
                <w:rFonts w:ascii="Times New Roman" w:hAnsi="Times New Roman" w:cs="Times New Roman"/>
                <w:bCs/>
                <w:sz w:val="24"/>
                <w:szCs w:val="24"/>
              </w:rPr>
              <w:t>message sending</w:t>
            </w:r>
            <w:r w:rsidR="00A45B7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A7951">
              <w:rPr>
                <w:rFonts w:ascii="Times New Roman" w:hAnsi="Times New Roman" w:cs="Times New Roman"/>
                <w:bCs/>
                <w:sz w:val="24"/>
                <w:szCs w:val="24"/>
              </w:rPr>
              <w:t>(speaking)</w:t>
            </w:r>
            <w:r w:rsidR="0073410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r receiving</w:t>
            </w:r>
            <w:r w:rsidR="007C07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73410E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7C0775">
              <w:rPr>
                <w:rFonts w:ascii="Times New Roman" w:hAnsi="Times New Roman" w:cs="Times New Roman"/>
                <w:bCs/>
                <w:sz w:val="24"/>
                <w:szCs w:val="24"/>
              </w:rPr>
              <w:t>L</w:t>
            </w:r>
            <w:r w:rsidR="0073410E">
              <w:rPr>
                <w:rFonts w:ascii="Times New Roman" w:hAnsi="Times New Roman" w:cs="Times New Roman"/>
                <w:bCs/>
                <w:sz w:val="24"/>
                <w:szCs w:val="24"/>
              </w:rPr>
              <w:t>istening</w:t>
            </w:r>
            <w:r w:rsidR="007C077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="00EA795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5B31CE" w:rsidRDefault="005B31CE" w:rsidP="00FF201B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t may be related to the message </w:t>
            </w:r>
            <w:r w:rsidR="00637AF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may </w:t>
            </w:r>
            <w:r w:rsidR="009D6FA7">
              <w:rPr>
                <w:rFonts w:ascii="Times New Roman" w:hAnsi="Times New Roman" w:cs="Times New Roman"/>
                <w:bCs/>
                <w:sz w:val="24"/>
                <w:szCs w:val="24"/>
              </w:rPr>
              <w:t>be internal</w:t>
            </w:r>
            <w:r w:rsidR="00AB556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hich is related to thought, may be external </w:t>
            </w:r>
            <w:r w:rsidR="00F263E1">
              <w:rPr>
                <w:rFonts w:ascii="Times New Roman" w:hAnsi="Times New Roman" w:cs="Times New Roman"/>
                <w:bCs/>
                <w:sz w:val="24"/>
                <w:szCs w:val="24"/>
              </w:rPr>
              <w:t>and feelings.</w:t>
            </w:r>
          </w:p>
          <w:p w:rsidR="00765D1F" w:rsidRDefault="00017218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Barriers:-</w:t>
            </w:r>
          </w:p>
          <w:p w:rsidR="00017218" w:rsidRDefault="00017218" w:rsidP="00FF201B">
            <w:pPr>
              <w:pStyle w:val="ListParagraph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D45A8">
              <w:rPr>
                <w:rFonts w:ascii="Times New Roman" w:hAnsi="Times New Roman" w:cs="Times New Roman"/>
                <w:bCs/>
                <w:sz w:val="24"/>
                <w:szCs w:val="24"/>
              </w:rPr>
              <w:t>Some</w:t>
            </w:r>
            <w:r>
              <w:rPr>
                <w:rFonts w:ascii="Times New Roman" w:hAnsi="Times New Roman" w:cs="Times New Roman"/>
                <w:bCs/>
                <w:sz w:val="32"/>
                <w:szCs w:val="32"/>
              </w:rPr>
              <w:t xml:space="preserve"> </w:t>
            </w:r>
            <w:r w:rsidRPr="001D45A8">
              <w:rPr>
                <w:rFonts w:ascii="Times New Roman" w:hAnsi="Times New Roman" w:cs="Times New Roman"/>
                <w:bCs/>
                <w:sz w:val="24"/>
                <w:szCs w:val="24"/>
              </w:rPr>
              <w:t>barriers</w:t>
            </w:r>
            <w:r>
              <w:rPr>
                <w:rFonts w:ascii="Times New Roman" w:hAnsi="Times New Roman" w:cs="Times New Roman"/>
                <w:bCs/>
                <w:sz w:val="32"/>
                <w:szCs w:val="32"/>
              </w:rPr>
              <w:t xml:space="preserve"> </w:t>
            </w:r>
            <w:r w:rsidRPr="001D45A8">
              <w:rPr>
                <w:rFonts w:ascii="Times New Roman" w:hAnsi="Times New Roman" w:cs="Times New Roman"/>
                <w:bCs/>
                <w:sz w:val="24"/>
                <w:szCs w:val="24"/>
              </w:rPr>
              <w:t>are</w:t>
            </w:r>
            <w:r>
              <w:rPr>
                <w:rFonts w:ascii="Times New Roman" w:hAnsi="Times New Roman" w:cs="Times New Roman"/>
                <w:bCs/>
                <w:sz w:val="32"/>
                <w:szCs w:val="32"/>
              </w:rPr>
              <w:t xml:space="preserve"> </w:t>
            </w:r>
            <w:r w:rsidRPr="001D45A8">
              <w:rPr>
                <w:rFonts w:ascii="Times New Roman" w:hAnsi="Times New Roman" w:cs="Times New Roman"/>
                <w:bCs/>
                <w:sz w:val="24"/>
                <w:szCs w:val="24"/>
              </w:rPr>
              <w:t>given</w:t>
            </w:r>
            <w:r>
              <w:rPr>
                <w:rFonts w:ascii="Times New Roman" w:hAnsi="Times New Roman" w:cs="Times New Roman"/>
                <w:bCs/>
                <w:sz w:val="32"/>
                <w:szCs w:val="32"/>
              </w:rPr>
              <w:t xml:space="preserve"> </w:t>
            </w:r>
            <w:r w:rsidRPr="001D45A8">
              <w:rPr>
                <w:rFonts w:ascii="Times New Roman" w:hAnsi="Times New Roman" w:cs="Times New Roman"/>
                <w:bCs/>
                <w:sz w:val="24"/>
                <w:szCs w:val="24"/>
              </w:rPr>
              <w:t>below</w:t>
            </w:r>
            <w:r w:rsidR="001A7350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  <w:p w:rsidR="00484768" w:rsidRPr="008A6AF7" w:rsidRDefault="00492818" w:rsidP="008A6AF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ability:-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t can produce the </w:t>
            </w:r>
            <w:r w:rsidR="00484768">
              <w:rPr>
                <w:rFonts w:ascii="Times New Roman" w:hAnsi="Times New Roman" w:cs="Times New Roman"/>
                <w:bCs/>
                <w:sz w:val="24"/>
                <w:szCs w:val="24"/>
              </w:rPr>
              <w:t>negative affect on the communication if we are unable to listen perfectly.</w:t>
            </w:r>
          </w:p>
          <w:p w:rsidR="00A851D2" w:rsidRPr="005A7758" w:rsidRDefault="008A6AF7" w:rsidP="006B321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anguage barrier:- </w:t>
            </w:r>
            <w:r w:rsidR="00BA0F3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hen the people don’t understand the each others </w:t>
            </w:r>
            <w:r w:rsidR="00221899">
              <w:rPr>
                <w:rFonts w:ascii="Times New Roman" w:hAnsi="Times New Roman" w:cs="Times New Roman"/>
                <w:bCs/>
                <w:sz w:val="24"/>
                <w:szCs w:val="24"/>
              </w:rPr>
              <w:t>language so it may become difficult to communication</w:t>
            </w:r>
            <w:r w:rsidR="006B32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 w:rsidR="00420AC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n</w:t>
            </w:r>
            <w:r w:rsidR="006B32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e are unable to </w:t>
            </w:r>
            <w:r w:rsidR="00420AC7">
              <w:rPr>
                <w:rFonts w:ascii="Times New Roman" w:hAnsi="Times New Roman" w:cs="Times New Roman"/>
                <w:bCs/>
                <w:sz w:val="24"/>
                <w:szCs w:val="24"/>
              </w:rPr>
              <w:t>convey the message or to exchange of information.</w:t>
            </w:r>
          </w:p>
          <w:p w:rsidR="005A7758" w:rsidRPr="007F6E68" w:rsidRDefault="008B22B2" w:rsidP="006B321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otional barrier:-</w:t>
            </w:r>
            <w:r w:rsidR="009751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57D00">
              <w:rPr>
                <w:rFonts w:ascii="Times New Roman" w:hAnsi="Times New Roman" w:cs="Times New Roman"/>
                <w:bCs/>
                <w:sz w:val="24"/>
                <w:szCs w:val="24"/>
              </w:rPr>
              <w:t>It includes the</w:t>
            </w:r>
            <w:r w:rsidR="00C31B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ver</w:t>
            </w:r>
            <w:r w:rsidR="00607C3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eeling</w:t>
            </w:r>
            <w:r w:rsidR="00DD0E2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f</w:t>
            </w:r>
            <w:r w:rsidR="00B57D0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ear,</w:t>
            </w:r>
            <w:r w:rsidR="007F5D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ver</w:t>
            </w:r>
            <w:r w:rsidR="00B57D0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adness</w:t>
            </w:r>
            <w:r w:rsidR="00DD0E28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7F5D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ver</w:t>
            </w:r>
            <w:r w:rsidR="0014077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appiness</w:t>
            </w:r>
            <w:r w:rsidR="00BF452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feeling of jealousy</w:t>
            </w:r>
            <w:r w:rsidR="00C343E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hen these kinds of feelings are </w:t>
            </w:r>
            <w:r w:rsidR="00E82B54">
              <w:rPr>
                <w:rFonts w:ascii="Times New Roman" w:hAnsi="Times New Roman" w:cs="Times New Roman"/>
                <w:bCs/>
                <w:sz w:val="24"/>
                <w:szCs w:val="24"/>
              </w:rPr>
              <w:t>present inside the communicators</w:t>
            </w:r>
            <w:r w:rsidR="007F6E6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t may become barrier.</w:t>
            </w:r>
          </w:p>
          <w:p w:rsidR="007F6E68" w:rsidRPr="00BA3148" w:rsidRDefault="00B52115" w:rsidP="006B321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hysical barriers:-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AF6560">
              <w:rPr>
                <w:rFonts w:ascii="Times New Roman" w:hAnsi="Times New Roman" w:cs="Times New Roman"/>
                <w:bCs/>
                <w:sz w:val="24"/>
                <w:szCs w:val="24"/>
              </w:rPr>
              <w:t>distance between the sender and receiver</w:t>
            </w:r>
            <w:r w:rsidR="009427F6">
              <w:rPr>
                <w:rFonts w:ascii="Times New Roman" w:hAnsi="Times New Roman" w:cs="Times New Roman"/>
                <w:bCs/>
                <w:sz w:val="24"/>
                <w:szCs w:val="24"/>
              </w:rPr>
              <w:t>. If the distance is much more between the sender and receiver at the time of communication</w:t>
            </w:r>
            <w:r w:rsidR="0095402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o they cannot listen </w:t>
            </w:r>
            <w:r w:rsidR="00BA3148">
              <w:rPr>
                <w:rFonts w:ascii="Times New Roman" w:hAnsi="Times New Roman" w:cs="Times New Roman"/>
                <w:bCs/>
                <w:sz w:val="24"/>
                <w:szCs w:val="24"/>
              </w:rPr>
              <w:t>and cannot understand to each others.</w:t>
            </w:r>
          </w:p>
          <w:p w:rsidR="00BA3148" w:rsidRPr="00A876DF" w:rsidRDefault="008C676C" w:rsidP="006B321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antic</w:t>
            </w:r>
            <w:r w:rsidR="00E50A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arrier:- </w:t>
            </w:r>
            <w:r w:rsidR="00E50A73">
              <w:rPr>
                <w:rFonts w:ascii="Times New Roman" w:hAnsi="Times New Roman" w:cs="Times New Roman"/>
                <w:bCs/>
                <w:sz w:val="24"/>
                <w:szCs w:val="24"/>
              </w:rPr>
              <w:t>The using of</w:t>
            </w:r>
            <w:r w:rsidR="0076353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echnical words</w:t>
            </w:r>
            <w:r w:rsidR="006512D0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290B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ymbols</w:t>
            </w:r>
            <w:r w:rsidR="006512D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igns</w:t>
            </w:r>
            <w:r w:rsidR="005B20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 w:rsidR="00E50A7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ose words which have more meanings</w:t>
            </w:r>
            <w:r w:rsidR="005B20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an be barrier to communication.</w:t>
            </w:r>
          </w:p>
          <w:p w:rsidR="00A876DF" w:rsidRPr="006F788C" w:rsidRDefault="00334435" w:rsidP="006B321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rganizational barrier</w:t>
            </w:r>
            <w:r w:rsidR="00170B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- </w:t>
            </w:r>
            <w:r w:rsidR="00170B75">
              <w:rPr>
                <w:rFonts w:ascii="Times New Roman" w:hAnsi="Times New Roman" w:cs="Times New Roman"/>
                <w:bCs/>
                <w:sz w:val="24"/>
                <w:szCs w:val="24"/>
              </w:rPr>
              <w:t>A group of people</w:t>
            </w:r>
            <w:r w:rsidR="000D624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re working to achieve a common objective</w:t>
            </w:r>
            <w:r w:rsidR="00D34F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s called </w:t>
            </w:r>
            <w:r w:rsidR="001814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rganization. If we are working in organization we need to have </w:t>
            </w:r>
            <w:r w:rsidR="00E230B6">
              <w:rPr>
                <w:rFonts w:ascii="Times New Roman" w:hAnsi="Times New Roman" w:cs="Times New Roman"/>
                <w:bCs/>
                <w:sz w:val="24"/>
                <w:szCs w:val="24"/>
              </w:rPr>
              <w:t>the policy we need to follow the rules of an organization</w:t>
            </w:r>
            <w:r w:rsidR="00747E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If we are not following the rules of organization it </w:t>
            </w:r>
            <w:r w:rsidR="00F253A9">
              <w:rPr>
                <w:rFonts w:ascii="Times New Roman" w:hAnsi="Times New Roman" w:cs="Times New Roman"/>
                <w:bCs/>
                <w:sz w:val="24"/>
                <w:szCs w:val="24"/>
              </w:rPr>
              <w:t>could</w:t>
            </w:r>
            <w:r w:rsidR="00E04F5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 barrier to communication in an organization.</w:t>
            </w:r>
          </w:p>
          <w:p w:rsidR="00FF201B" w:rsidRPr="00EB466E" w:rsidRDefault="003538C6" w:rsidP="00A114A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ise barrier</w:t>
            </w:r>
            <w:r w:rsidR="00A04D3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- </w:t>
            </w:r>
            <w:r w:rsidR="00A04D3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f we are </w:t>
            </w:r>
            <w:r w:rsidR="00C47866">
              <w:rPr>
                <w:rFonts w:ascii="Times New Roman" w:hAnsi="Times New Roman" w:cs="Times New Roman"/>
                <w:bCs/>
                <w:sz w:val="24"/>
                <w:szCs w:val="24"/>
              </w:rPr>
              <w:t>communicating at those places where noise is too more</w:t>
            </w:r>
            <w:r w:rsidR="00F664D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o it can be a barrier because </w:t>
            </w:r>
            <w:r w:rsidR="00C427DF">
              <w:rPr>
                <w:rFonts w:ascii="Times New Roman" w:hAnsi="Times New Roman" w:cs="Times New Roman"/>
                <w:bCs/>
                <w:sz w:val="24"/>
                <w:szCs w:val="24"/>
              </w:rPr>
              <w:t>we can’t gets the informations in noise</w:t>
            </w:r>
            <w:r w:rsidR="00EB466E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C427D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567A6">
              <w:rPr>
                <w:rFonts w:ascii="Times New Roman" w:hAnsi="Times New Roman" w:cs="Times New Roman"/>
                <w:bCs/>
                <w:sz w:val="24"/>
                <w:szCs w:val="24"/>
              </w:rPr>
              <w:t>because noise creating disturbance.</w:t>
            </w:r>
          </w:p>
          <w:p w:rsidR="00E80CE7" w:rsidRPr="00E80CE7" w:rsidRDefault="00F937FF" w:rsidP="00E80CE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ulture </w:t>
            </w:r>
            <w:r w:rsidR="003303C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rrier:- </w:t>
            </w:r>
            <w:r w:rsidR="003303C2">
              <w:rPr>
                <w:rFonts w:ascii="Times New Roman" w:hAnsi="Times New Roman" w:cs="Times New Roman"/>
                <w:bCs/>
                <w:sz w:val="24"/>
                <w:szCs w:val="24"/>
              </w:rPr>
              <w:t>it can effect as personality</w:t>
            </w:r>
            <w:r w:rsidR="00420E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ifferences</w:t>
            </w:r>
            <w:r w:rsidR="00A0354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like body language</w:t>
            </w:r>
            <w:r w:rsidR="00695D2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 some cultures eye contact</w:t>
            </w:r>
            <w:r w:rsidR="005C212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s important</w:t>
            </w:r>
            <w:r w:rsidR="00A7244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hereas in some</w:t>
            </w:r>
            <w:r w:rsidR="00C135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t is rude and disrespectful</w:t>
            </w:r>
            <w:r w:rsidR="00E80CE7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FF201B" w:rsidRP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Write a dialogue between two friends discussing the means for earning living for </w:t>
      </w:r>
      <w:r w:rsidR="00BB11F1">
        <w:rPr>
          <w:rFonts w:ascii="Times New Roman" w:hAnsi="Times New Roman" w:cs="Times New Roman"/>
          <w:b/>
          <w:sz w:val="24"/>
          <w:szCs w:val="24"/>
        </w:rPr>
        <w:t>them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 in the present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 situation. (Due to COVID-19  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or state of emergency in 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B447F">
        <w:rPr>
          <w:rFonts w:ascii="Times New Roman" w:hAnsi="Times New Roman" w:cs="Times New Roman"/>
          <w:b/>
          <w:sz w:val="24"/>
          <w:szCs w:val="24"/>
        </w:rPr>
        <w:t>country).</w:t>
      </w:r>
      <w:r w:rsidRPr="00483012">
        <w:rPr>
          <w:rFonts w:ascii="Times New Roman" w:hAnsi="Times New Roman" w:cs="Times New Roman"/>
          <w:b/>
          <w:sz w:val="24"/>
          <w:szCs w:val="24"/>
        </w:rPr>
        <w:t xml:space="preserve"> (300 words)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      /10</w:t>
      </w:r>
    </w:p>
    <w:p w:rsid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483012" w:rsidTr="00483012">
        <w:tc>
          <w:tcPr>
            <w:tcW w:w="10296" w:type="dxa"/>
          </w:tcPr>
          <w:p w:rsidR="00573D17" w:rsidRPr="00DC6522" w:rsidRDefault="00573D17" w:rsidP="00FF201B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</w:t>
            </w:r>
            <w:r w:rsidR="00DC652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DC6522"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Dialogues between two friends </w:t>
            </w:r>
            <w:r w:rsidR="004733E8">
              <w:rPr>
                <w:rFonts w:ascii="Times New Roman" w:hAnsi="Times New Roman" w:cs="Times New Roman"/>
                <w:b/>
                <w:sz w:val="36"/>
                <w:szCs w:val="36"/>
              </w:rPr>
              <w:t>Atif and Asif</w:t>
            </w:r>
          </w:p>
          <w:p w:rsidR="00573D17" w:rsidRDefault="00573D17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93A1A" w:rsidRDefault="00601B88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if:</w:t>
            </w:r>
            <w:r w:rsidR="00293A1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B695E">
              <w:rPr>
                <w:rFonts w:ascii="Times New Roman" w:hAnsi="Times New Roman" w:cs="Times New Roman"/>
                <w:b/>
                <w:sz w:val="24"/>
                <w:szCs w:val="24"/>
              </w:rPr>
              <w:t>H</w:t>
            </w:r>
            <w:r w:rsidR="00293A1A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1F2E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C74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f </w:t>
            </w:r>
            <w:r w:rsidR="00C83764">
              <w:rPr>
                <w:rFonts w:ascii="Times New Roman" w:hAnsi="Times New Roman" w:cs="Times New Roman"/>
                <w:b/>
                <w:sz w:val="24"/>
                <w:szCs w:val="24"/>
              </w:rPr>
              <w:t>how are you?</w:t>
            </w:r>
          </w:p>
          <w:p w:rsidR="00641533" w:rsidRDefault="0064153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if:</w:t>
            </w:r>
            <w:r w:rsidR="004C2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ell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36E53">
              <w:rPr>
                <w:rFonts w:ascii="Times New Roman" w:hAnsi="Times New Roman" w:cs="Times New Roman"/>
                <w:b/>
                <w:sz w:val="24"/>
                <w:szCs w:val="24"/>
              </w:rPr>
              <w:t>I’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ine</w:t>
            </w:r>
            <w:r w:rsidR="004C27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hat about you?</w:t>
            </w:r>
          </w:p>
          <w:p w:rsidR="00641533" w:rsidRDefault="0064153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</w:t>
            </w:r>
            <w:r w:rsidR="00382E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524D9">
              <w:rPr>
                <w:rFonts w:ascii="Times New Roman" w:hAnsi="Times New Roman" w:cs="Times New Roman"/>
                <w:b/>
                <w:sz w:val="24"/>
                <w:szCs w:val="24"/>
              </w:rPr>
              <w:t>I’</w:t>
            </w:r>
            <w:r w:rsidR="003B131F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lso fine</w:t>
            </w:r>
            <w:r w:rsidR="00501F0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382EFF" w:rsidRDefault="00382EFF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f: </w:t>
            </w:r>
            <w:r w:rsidR="008524D9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t are you doing nowadays</w:t>
            </w:r>
            <w:r w:rsidR="007918E1">
              <w:rPr>
                <w:rFonts w:ascii="Times New Roman" w:hAnsi="Times New Roman" w:cs="Times New Roman"/>
                <w:b/>
                <w:sz w:val="24"/>
                <w:szCs w:val="24"/>
              </w:rPr>
              <w:t>?</w:t>
            </w:r>
            <w:r w:rsidR="007C66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 mean </w:t>
            </w:r>
            <w:r w:rsidR="001063A3">
              <w:rPr>
                <w:rFonts w:ascii="Times New Roman" w:hAnsi="Times New Roman" w:cs="Times New Roman"/>
                <w:b/>
                <w:sz w:val="24"/>
                <w:szCs w:val="24"/>
              </w:rPr>
              <w:t>tell me something</w:t>
            </w:r>
            <w:r w:rsidR="007C66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bout your job</w:t>
            </w:r>
            <w:r w:rsidR="001063A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D87DFA" w:rsidRDefault="007918E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</w:t>
            </w:r>
            <w:r w:rsidR="00F84956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thing </w:t>
            </w:r>
            <w:r w:rsidR="007D0531">
              <w:rPr>
                <w:rFonts w:ascii="Times New Roman" w:hAnsi="Times New Roman" w:cs="Times New Roman"/>
                <w:b/>
                <w:sz w:val="24"/>
                <w:szCs w:val="24"/>
              </w:rPr>
              <w:t>special</w:t>
            </w:r>
            <w:r w:rsidR="00C23B6F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C03D2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e</w:t>
            </w:r>
            <w:r w:rsidR="00C23B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urrent</w:t>
            </w:r>
            <w:r w:rsidR="00C03D2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ituation of our country is very bad nowadays </w:t>
            </w:r>
            <w:r w:rsidR="004914F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ue to </w:t>
            </w:r>
            <w:r w:rsidR="00D87DFA">
              <w:rPr>
                <w:rFonts w:ascii="Times New Roman" w:hAnsi="Times New Roman" w:cs="Times New Roman"/>
                <w:b/>
                <w:sz w:val="24"/>
                <w:szCs w:val="24"/>
              </w:rPr>
              <w:t>COVID-19.</w:t>
            </w:r>
            <w:r w:rsidR="005663F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therefore the lockdown started from one month</w:t>
            </w:r>
            <w:r w:rsidR="007219D1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7219D1" w:rsidRDefault="007219D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if: Oh!</w:t>
            </w:r>
            <w:r w:rsidR="007A20E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o now you </w:t>
            </w:r>
            <w:r w:rsidR="005D732F">
              <w:rPr>
                <w:rFonts w:ascii="Times New Roman" w:hAnsi="Times New Roman" w:cs="Times New Roman"/>
                <w:b/>
                <w:sz w:val="24"/>
                <w:szCs w:val="24"/>
              </w:rPr>
              <w:t>can’t</w:t>
            </w:r>
            <w:r w:rsidR="007A20E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o to office?</w:t>
            </w:r>
          </w:p>
          <w:p w:rsidR="007A20EF" w:rsidRDefault="00AB2929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</w:t>
            </w:r>
            <w:r w:rsidR="00F84956"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s </w:t>
            </w:r>
            <w:r w:rsidR="00C644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ue to the current situation I </w:t>
            </w:r>
            <w:r w:rsidR="00900D08">
              <w:rPr>
                <w:rFonts w:ascii="Times New Roman" w:hAnsi="Times New Roman" w:cs="Times New Roman"/>
                <w:b/>
                <w:sz w:val="24"/>
                <w:szCs w:val="24"/>
              </w:rPr>
              <w:t>can’t</w:t>
            </w:r>
            <w:r w:rsidR="00C644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pen my office</w:t>
            </w:r>
            <w:r w:rsidR="00AE40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641533" w:rsidRDefault="003E2726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f: </w:t>
            </w:r>
            <w:r w:rsidR="00F84956"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 w:rsidR="001D18E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So how </w:t>
            </w:r>
            <w:r w:rsidR="000D66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ou are handling the </w:t>
            </w:r>
            <w:r w:rsidR="006876FB">
              <w:rPr>
                <w:rFonts w:ascii="Times New Roman" w:hAnsi="Times New Roman" w:cs="Times New Roman"/>
                <w:b/>
                <w:sz w:val="24"/>
                <w:szCs w:val="24"/>
              </w:rPr>
              <w:t>household expenses</w:t>
            </w:r>
            <w:r w:rsidR="00DA247B">
              <w:rPr>
                <w:rFonts w:ascii="Times New Roman" w:hAnsi="Times New Roman" w:cs="Times New Roman"/>
                <w:b/>
                <w:sz w:val="24"/>
                <w:szCs w:val="24"/>
              </w:rPr>
              <w:t>?</w:t>
            </w:r>
          </w:p>
          <w:p w:rsidR="00B101DC" w:rsidRDefault="00F549D6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My elder brother is in </w:t>
            </w:r>
            <w:r w:rsidR="00590B8C">
              <w:rPr>
                <w:rFonts w:ascii="Times New Roman" w:hAnsi="Times New Roman" w:cs="Times New Roman"/>
                <w:b/>
                <w:sz w:val="24"/>
                <w:szCs w:val="24"/>
              </w:rPr>
              <w:t>foreign country and he</w:t>
            </w:r>
            <w:r w:rsidR="00D51B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</w:t>
            </w:r>
            <w:r w:rsidR="00590B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andling the </w:t>
            </w:r>
            <w:r w:rsidR="00B101DC">
              <w:rPr>
                <w:rFonts w:ascii="Times New Roman" w:hAnsi="Times New Roman" w:cs="Times New Roman"/>
                <w:b/>
                <w:sz w:val="24"/>
                <w:szCs w:val="24"/>
              </w:rPr>
              <w:t>expenses.</w:t>
            </w:r>
          </w:p>
          <w:p w:rsidR="00DA247B" w:rsidRDefault="00DA247B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</w:t>
            </w:r>
            <w:r w:rsidR="00D94109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  <w:r w:rsidR="003A30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 </w:t>
            </w:r>
            <w:r w:rsidR="00D941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ou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now about the </w:t>
            </w:r>
            <w:r w:rsidR="00D43BB3">
              <w:rPr>
                <w:rFonts w:ascii="Times New Roman" w:hAnsi="Times New Roman" w:cs="Times New Roman"/>
                <w:b/>
                <w:sz w:val="24"/>
                <w:szCs w:val="24"/>
              </w:rPr>
              <w:t>government organization?</w:t>
            </w:r>
          </w:p>
          <w:p w:rsidR="000F37D2" w:rsidRDefault="000F37D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if: No I don’t know</w:t>
            </w:r>
            <w:r w:rsidR="00AE40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0F37D2" w:rsidRDefault="000F37D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</w:t>
            </w:r>
            <w:r w:rsidR="0018026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government planned a program for poor families </w:t>
            </w:r>
            <w:r w:rsidR="00F34F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which the government </w:t>
            </w:r>
            <w:r w:rsidR="00F91F29">
              <w:rPr>
                <w:rFonts w:ascii="Times New Roman" w:hAnsi="Times New Roman" w:cs="Times New Roman"/>
                <w:b/>
                <w:sz w:val="24"/>
                <w:szCs w:val="24"/>
              </w:rPr>
              <w:t>giving twelve thousand rupees per month</w:t>
            </w:r>
            <w:r w:rsidR="00901E9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ue to COVID-19 </w:t>
            </w:r>
            <w:r w:rsidR="00F521B5">
              <w:rPr>
                <w:rFonts w:ascii="Times New Roman" w:hAnsi="Times New Roman" w:cs="Times New Roman"/>
                <w:b/>
                <w:sz w:val="24"/>
                <w:szCs w:val="24"/>
              </w:rPr>
              <w:t>for three months.</w:t>
            </w:r>
          </w:p>
          <w:p w:rsidR="003E2726" w:rsidRDefault="00894DA8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if: Oh! That’s great job</w:t>
            </w:r>
            <w:r w:rsidR="0022518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8E706C" w:rsidRDefault="008E706C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And what about your job and expenses in the current </w:t>
            </w:r>
            <w:r w:rsidR="00BE20A0">
              <w:rPr>
                <w:rFonts w:ascii="Times New Roman" w:hAnsi="Times New Roman" w:cs="Times New Roman"/>
                <w:b/>
                <w:sz w:val="24"/>
                <w:szCs w:val="24"/>
              </w:rPr>
              <w:t>situations?</w:t>
            </w:r>
          </w:p>
          <w:p w:rsidR="00BE20A0" w:rsidRDefault="00BE20A0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f: </w:t>
            </w:r>
            <w:r w:rsidR="00291D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y father is a government teacher </w:t>
            </w:r>
            <w:r w:rsidR="008E31F1">
              <w:rPr>
                <w:rFonts w:ascii="Times New Roman" w:hAnsi="Times New Roman" w:cs="Times New Roman"/>
                <w:b/>
                <w:sz w:val="24"/>
                <w:szCs w:val="24"/>
              </w:rPr>
              <w:t>and the government giving him salary</w:t>
            </w:r>
            <w:r w:rsidR="005D23B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every month</w:t>
            </w:r>
            <w:r w:rsidR="0022518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D23BB" w:rsidRDefault="005D23BB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if: Oh! That’s great</w:t>
            </w:r>
            <w:r w:rsidR="0022518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5D23BB" w:rsidRDefault="00F37B7A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f: </w:t>
            </w:r>
            <w:r w:rsidR="00F84956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 what’s we need to do in this situations?</w:t>
            </w:r>
          </w:p>
          <w:p w:rsidR="00F37B7A" w:rsidRDefault="00A14CB9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if: We need to stay home</w:t>
            </w:r>
            <w:r w:rsidR="0022518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A14CB9" w:rsidRDefault="00A14CB9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if: Yes we can only pray</w:t>
            </w:r>
            <w:r w:rsidR="00BE71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</w:t>
            </w:r>
            <w:r w:rsidR="0039110C">
              <w:rPr>
                <w:rFonts w:ascii="Times New Roman" w:hAnsi="Times New Roman" w:cs="Times New Roman"/>
                <w:b/>
                <w:sz w:val="24"/>
                <w:szCs w:val="24"/>
              </w:rPr>
              <w:t>our country and for those people who’s victim of this virus</w:t>
            </w:r>
            <w:r w:rsidR="00F035A7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F035A7" w:rsidRDefault="0029372D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Do you know that we can </w:t>
            </w:r>
            <w:r w:rsidR="00D34BAC">
              <w:rPr>
                <w:rFonts w:ascii="Times New Roman" w:hAnsi="Times New Roman" w:cs="Times New Roman"/>
                <w:b/>
                <w:sz w:val="24"/>
                <w:szCs w:val="24"/>
              </w:rPr>
              <w:t>earnings at home</w:t>
            </w:r>
            <w:r w:rsidR="00F07159">
              <w:rPr>
                <w:rFonts w:ascii="Times New Roman" w:hAnsi="Times New Roman" w:cs="Times New Roman"/>
                <w:b/>
                <w:sz w:val="24"/>
                <w:szCs w:val="24"/>
              </w:rPr>
              <w:t>?</w:t>
            </w:r>
          </w:p>
          <w:p w:rsidR="00D34BAC" w:rsidRDefault="00D34BAC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f: </w:t>
            </w:r>
            <w:r w:rsidR="00036E53">
              <w:rPr>
                <w:rFonts w:ascii="Times New Roman" w:hAnsi="Times New Roman" w:cs="Times New Roman"/>
                <w:b/>
                <w:sz w:val="24"/>
                <w:szCs w:val="24"/>
              </w:rPr>
              <w:t>Really!</w:t>
            </w:r>
            <w:r w:rsidR="003433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07159">
              <w:rPr>
                <w:rFonts w:ascii="Times New Roman" w:hAnsi="Times New Roman" w:cs="Times New Roman"/>
                <w:b/>
                <w:sz w:val="24"/>
                <w:szCs w:val="24"/>
              </w:rPr>
              <w:t>Earnings at home? But how?</w:t>
            </w:r>
          </w:p>
          <w:p w:rsidR="00F07159" w:rsidRDefault="00F07159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if</w:t>
            </w:r>
            <w:r w:rsidR="00573D1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CC510B">
              <w:rPr>
                <w:rFonts w:ascii="Times New Roman" w:hAnsi="Times New Roman" w:cs="Times New Roman"/>
                <w:b/>
                <w:sz w:val="24"/>
                <w:szCs w:val="24"/>
              </w:rPr>
              <w:t>There’s</w:t>
            </w:r>
            <w:r w:rsidR="009E65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 app </w:t>
            </w:r>
            <w:r w:rsidR="00E735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TCshare </w:t>
            </w:r>
            <w:r w:rsidR="005625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ou need to install it and </w:t>
            </w:r>
            <w:r w:rsidR="006726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art </w:t>
            </w:r>
            <w:r w:rsidR="000308DF">
              <w:rPr>
                <w:rFonts w:ascii="Times New Roman" w:hAnsi="Times New Roman" w:cs="Times New Roman"/>
                <w:b/>
                <w:sz w:val="24"/>
                <w:szCs w:val="24"/>
              </w:rPr>
              <w:t>trading</w:t>
            </w:r>
            <w:r w:rsidR="006726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ith people online</w:t>
            </w:r>
            <w:r w:rsidR="00683F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CC510B">
              <w:rPr>
                <w:rFonts w:ascii="Times New Roman" w:hAnsi="Times New Roman" w:cs="Times New Roman"/>
                <w:b/>
                <w:sz w:val="24"/>
                <w:szCs w:val="24"/>
              </w:rPr>
              <w:t>and</w:t>
            </w:r>
            <w:r w:rsidR="00683F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ou can</w:t>
            </w:r>
            <w:r w:rsidR="00BF6B4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asily earning</w:t>
            </w:r>
            <w:r w:rsidR="00683F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4-5 dollars daily</w:t>
            </w:r>
            <w:r w:rsidR="00D036B1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DD7B43" w:rsidRDefault="00D036B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if: Oh! That’s a great idea thank you so much</w:t>
            </w:r>
            <w:r w:rsidR="00DD7B4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DD7B43" w:rsidRDefault="00DD7B4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</w:t>
            </w:r>
            <w:r w:rsidR="00F84956"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r welcome</w:t>
            </w:r>
            <w:r w:rsidR="00BF6B47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DD7B43" w:rsidRDefault="00DD7B4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f: </w:t>
            </w:r>
            <w:r w:rsidR="00F84956"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 w:rsidR="00950D61">
              <w:rPr>
                <w:rFonts w:ascii="Times New Roman" w:hAnsi="Times New Roman" w:cs="Times New Roman"/>
                <w:b/>
                <w:sz w:val="24"/>
                <w:szCs w:val="24"/>
              </w:rPr>
              <w:t>k now I am going to home</w:t>
            </w:r>
            <w:r w:rsidR="00592821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950D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 am </w:t>
            </w:r>
            <w:r w:rsidR="00604734">
              <w:rPr>
                <w:rFonts w:ascii="Times New Roman" w:hAnsi="Times New Roman" w:cs="Times New Roman"/>
                <w:b/>
                <w:sz w:val="24"/>
                <w:szCs w:val="24"/>
              </w:rPr>
              <w:t>getting</w:t>
            </w:r>
            <w:r w:rsidR="00950D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ate good bye take care</w:t>
            </w:r>
            <w:r w:rsidR="00DF0A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tay home save lives.</w:t>
            </w:r>
          </w:p>
          <w:p w:rsidR="00DF0A2E" w:rsidRDefault="00DF0A2E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tif: </w:t>
            </w:r>
            <w:r w:rsidR="008711DF">
              <w:rPr>
                <w:rFonts w:ascii="Times New Roman" w:hAnsi="Times New Roman" w:cs="Times New Roman"/>
                <w:b/>
                <w:sz w:val="24"/>
                <w:szCs w:val="24"/>
              </w:rPr>
              <w:t>Yeah sure you may go</w:t>
            </w:r>
            <w:r w:rsidR="007B6EC0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8711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55E94">
              <w:rPr>
                <w:rFonts w:ascii="Times New Roman" w:hAnsi="Times New Roman" w:cs="Times New Roman"/>
                <w:b/>
                <w:sz w:val="24"/>
                <w:szCs w:val="24"/>
              </w:rPr>
              <w:t>good bye see you.</w:t>
            </w:r>
          </w:p>
          <w:p w:rsidR="00600713" w:rsidRDefault="0060071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00713" w:rsidRDefault="0060071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*********************</w:t>
            </w:r>
            <w:r w:rsidR="001B4E2A">
              <w:rPr>
                <w:rFonts w:ascii="Times New Roman" w:hAnsi="Times New Roman" w:cs="Times New Roman"/>
                <w:b/>
                <w:sz w:val="24"/>
                <w:szCs w:val="24"/>
              </w:rPr>
              <w:t>**************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***********</w:t>
            </w:r>
            <w:r w:rsidR="001B4E2A">
              <w:rPr>
                <w:rFonts w:ascii="Times New Roman" w:hAnsi="Times New Roman" w:cs="Times New Roman"/>
                <w:b/>
                <w:sz w:val="24"/>
                <w:szCs w:val="24"/>
              </w:rPr>
              <w:t>THE END************************************************</w:t>
            </w:r>
            <w:r w:rsidR="00021FE7">
              <w:rPr>
                <w:rFonts w:ascii="Times New Roman" w:hAnsi="Times New Roman" w:cs="Times New Roman"/>
                <w:b/>
                <w:sz w:val="24"/>
                <w:szCs w:val="24"/>
              </w:rPr>
              <w:t>**</w:t>
            </w: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P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sectPr w:rsidR="00FF201B" w:rsidRPr="00FF201B" w:rsidSect="00D969F7">
      <w:footerReference w:type="default" r:id="rId8"/>
      <w:pgSz w:w="12240" w:h="15840"/>
      <w:pgMar w:top="720" w:right="720" w:bottom="72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0519" w:rsidRDefault="00B40519" w:rsidP="00D969F7">
      <w:pPr>
        <w:spacing w:after="0" w:line="240" w:lineRule="auto"/>
      </w:pPr>
      <w:r>
        <w:separator/>
      </w:r>
    </w:p>
  </w:endnote>
  <w:endnote w:type="continuationSeparator" w:id="0">
    <w:p w:rsidR="00B40519" w:rsidRDefault="00B40519" w:rsidP="00D96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79986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69F7" w:rsidRDefault="00D969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441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969F7" w:rsidRDefault="00D96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0519" w:rsidRDefault="00B40519" w:rsidP="00D969F7">
      <w:pPr>
        <w:spacing w:after="0" w:line="240" w:lineRule="auto"/>
      </w:pPr>
      <w:r>
        <w:separator/>
      </w:r>
    </w:p>
  </w:footnote>
  <w:footnote w:type="continuationSeparator" w:id="0">
    <w:p w:rsidR="00B40519" w:rsidRDefault="00B40519" w:rsidP="00D96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B05E8"/>
    <w:multiLevelType w:val="hybridMultilevel"/>
    <w:tmpl w:val="CC80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777D8"/>
    <w:multiLevelType w:val="hybridMultilevel"/>
    <w:tmpl w:val="C8A85C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01C13"/>
    <w:multiLevelType w:val="hybridMultilevel"/>
    <w:tmpl w:val="7C264B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96E40"/>
    <w:multiLevelType w:val="hybridMultilevel"/>
    <w:tmpl w:val="C0F4D98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981388"/>
    <w:multiLevelType w:val="hybridMultilevel"/>
    <w:tmpl w:val="F4D05E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CF2FFD"/>
    <w:multiLevelType w:val="hybridMultilevel"/>
    <w:tmpl w:val="91481E48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6" w15:restartNumberingAfterBreak="0">
    <w:nsid w:val="53F65C12"/>
    <w:multiLevelType w:val="hybridMultilevel"/>
    <w:tmpl w:val="CD8AB7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E60C06"/>
    <w:multiLevelType w:val="hybridMultilevel"/>
    <w:tmpl w:val="5F84E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ARSRsZAZGCgpKMUnFpcnJmfB1JgWgsA+UkzvywAAAA="/>
  </w:docVars>
  <w:rsids>
    <w:rsidRoot w:val="00733B90"/>
    <w:rsid w:val="00017218"/>
    <w:rsid w:val="00021FE7"/>
    <w:rsid w:val="00026473"/>
    <w:rsid w:val="000308DF"/>
    <w:rsid w:val="00030D09"/>
    <w:rsid w:val="00033350"/>
    <w:rsid w:val="00036E53"/>
    <w:rsid w:val="00066F36"/>
    <w:rsid w:val="000A0922"/>
    <w:rsid w:val="000B7C3E"/>
    <w:rsid w:val="000C57F2"/>
    <w:rsid w:val="000C697A"/>
    <w:rsid w:val="000D1E20"/>
    <w:rsid w:val="000D6247"/>
    <w:rsid w:val="000D6661"/>
    <w:rsid w:val="000D6C7C"/>
    <w:rsid w:val="000D7B9A"/>
    <w:rsid w:val="000E53BA"/>
    <w:rsid w:val="000F2869"/>
    <w:rsid w:val="000F37D2"/>
    <w:rsid w:val="000F4D92"/>
    <w:rsid w:val="001037ED"/>
    <w:rsid w:val="001063A3"/>
    <w:rsid w:val="001323CB"/>
    <w:rsid w:val="00140774"/>
    <w:rsid w:val="001410AD"/>
    <w:rsid w:val="00160719"/>
    <w:rsid w:val="00162881"/>
    <w:rsid w:val="00170B75"/>
    <w:rsid w:val="0017434F"/>
    <w:rsid w:val="00175DA7"/>
    <w:rsid w:val="0018026B"/>
    <w:rsid w:val="00181437"/>
    <w:rsid w:val="001824DC"/>
    <w:rsid w:val="00190518"/>
    <w:rsid w:val="00197E59"/>
    <w:rsid w:val="001A7350"/>
    <w:rsid w:val="001B4E2A"/>
    <w:rsid w:val="001C0D0E"/>
    <w:rsid w:val="001C214D"/>
    <w:rsid w:val="001D18E8"/>
    <w:rsid w:val="001D45A8"/>
    <w:rsid w:val="001F2E0F"/>
    <w:rsid w:val="00221899"/>
    <w:rsid w:val="002223B0"/>
    <w:rsid w:val="00225182"/>
    <w:rsid w:val="00233F7D"/>
    <w:rsid w:val="00267EAE"/>
    <w:rsid w:val="00290B78"/>
    <w:rsid w:val="00291D16"/>
    <w:rsid w:val="00292F81"/>
    <w:rsid w:val="0029372D"/>
    <w:rsid w:val="00293A1A"/>
    <w:rsid w:val="002C6B52"/>
    <w:rsid w:val="002F2E06"/>
    <w:rsid w:val="003140D2"/>
    <w:rsid w:val="003303C2"/>
    <w:rsid w:val="00334435"/>
    <w:rsid w:val="00343368"/>
    <w:rsid w:val="00351F57"/>
    <w:rsid w:val="003538C6"/>
    <w:rsid w:val="00355E94"/>
    <w:rsid w:val="0037619C"/>
    <w:rsid w:val="003767C1"/>
    <w:rsid w:val="0037699E"/>
    <w:rsid w:val="00376B71"/>
    <w:rsid w:val="00382EFF"/>
    <w:rsid w:val="0038349C"/>
    <w:rsid w:val="00386319"/>
    <w:rsid w:val="0039110C"/>
    <w:rsid w:val="003A304E"/>
    <w:rsid w:val="003B131F"/>
    <w:rsid w:val="003B2EB1"/>
    <w:rsid w:val="003C0D94"/>
    <w:rsid w:val="003C5BDD"/>
    <w:rsid w:val="003C6D91"/>
    <w:rsid w:val="003D702E"/>
    <w:rsid w:val="003E2726"/>
    <w:rsid w:val="003F74F4"/>
    <w:rsid w:val="00400CC4"/>
    <w:rsid w:val="00420010"/>
    <w:rsid w:val="00420AC7"/>
    <w:rsid w:val="00420EBC"/>
    <w:rsid w:val="00421349"/>
    <w:rsid w:val="00444791"/>
    <w:rsid w:val="00445D48"/>
    <w:rsid w:val="0046564E"/>
    <w:rsid w:val="00470D69"/>
    <w:rsid w:val="004733E8"/>
    <w:rsid w:val="00483012"/>
    <w:rsid w:val="00484768"/>
    <w:rsid w:val="004914F0"/>
    <w:rsid w:val="00492818"/>
    <w:rsid w:val="004B03BC"/>
    <w:rsid w:val="004B0B55"/>
    <w:rsid w:val="004B10C9"/>
    <w:rsid w:val="004B1B47"/>
    <w:rsid w:val="004C2735"/>
    <w:rsid w:val="004D5405"/>
    <w:rsid w:val="004F2597"/>
    <w:rsid w:val="00501F02"/>
    <w:rsid w:val="00511FF4"/>
    <w:rsid w:val="005567A6"/>
    <w:rsid w:val="005570E3"/>
    <w:rsid w:val="0056251B"/>
    <w:rsid w:val="005663F4"/>
    <w:rsid w:val="00573D17"/>
    <w:rsid w:val="00590B8C"/>
    <w:rsid w:val="00592821"/>
    <w:rsid w:val="00597173"/>
    <w:rsid w:val="005A4F8E"/>
    <w:rsid w:val="005A7758"/>
    <w:rsid w:val="005B202E"/>
    <w:rsid w:val="005B2B4A"/>
    <w:rsid w:val="005B31CE"/>
    <w:rsid w:val="005C212D"/>
    <w:rsid w:val="005C67F5"/>
    <w:rsid w:val="005D23BB"/>
    <w:rsid w:val="005D577D"/>
    <w:rsid w:val="005D732F"/>
    <w:rsid w:val="005E09BA"/>
    <w:rsid w:val="005F7E09"/>
    <w:rsid w:val="00600713"/>
    <w:rsid w:val="00601B88"/>
    <w:rsid w:val="00604734"/>
    <w:rsid w:val="00607C30"/>
    <w:rsid w:val="00614DF6"/>
    <w:rsid w:val="00637AF0"/>
    <w:rsid w:val="00641533"/>
    <w:rsid w:val="006512D0"/>
    <w:rsid w:val="00652F2A"/>
    <w:rsid w:val="0067269C"/>
    <w:rsid w:val="006740DE"/>
    <w:rsid w:val="00683FB0"/>
    <w:rsid w:val="006876FB"/>
    <w:rsid w:val="00692FA3"/>
    <w:rsid w:val="00695D28"/>
    <w:rsid w:val="006B321A"/>
    <w:rsid w:val="006D4442"/>
    <w:rsid w:val="006F788C"/>
    <w:rsid w:val="0070008A"/>
    <w:rsid w:val="007219D1"/>
    <w:rsid w:val="00733B90"/>
    <w:rsid w:val="0073410E"/>
    <w:rsid w:val="00747EE9"/>
    <w:rsid w:val="00763535"/>
    <w:rsid w:val="00765D1F"/>
    <w:rsid w:val="007918E1"/>
    <w:rsid w:val="007A20EF"/>
    <w:rsid w:val="007A39DA"/>
    <w:rsid w:val="007B5099"/>
    <w:rsid w:val="007B695E"/>
    <w:rsid w:val="007B6EC0"/>
    <w:rsid w:val="007C0775"/>
    <w:rsid w:val="007C66EB"/>
    <w:rsid w:val="007D0531"/>
    <w:rsid w:val="007F5D78"/>
    <w:rsid w:val="007F6E68"/>
    <w:rsid w:val="00812303"/>
    <w:rsid w:val="008433B7"/>
    <w:rsid w:val="00844000"/>
    <w:rsid w:val="00844E3B"/>
    <w:rsid w:val="008524D9"/>
    <w:rsid w:val="008618C3"/>
    <w:rsid w:val="008711DF"/>
    <w:rsid w:val="00884946"/>
    <w:rsid w:val="008850F9"/>
    <w:rsid w:val="00894DA8"/>
    <w:rsid w:val="00896DE9"/>
    <w:rsid w:val="008A24BB"/>
    <w:rsid w:val="008A6AF7"/>
    <w:rsid w:val="008B22B2"/>
    <w:rsid w:val="008B65B8"/>
    <w:rsid w:val="008C676C"/>
    <w:rsid w:val="008C7623"/>
    <w:rsid w:val="008E31F1"/>
    <w:rsid w:val="008E344E"/>
    <w:rsid w:val="008E4904"/>
    <w:rsid w:val="008E706C"/>
    <w:rsid w:val="00900D08"/>
    <w:rsid w:val="00901E93"/>
    <w:rsid w:val="009022AF"/>
    <w:rsid w:val="00902BA2"/>
    <w:rsid w:val="00916F4F"/>
    <w:rsid w:val="009427F6"/>
    <w:rsid w:val="00950D61"/>
    <w:rsid w:val="00950D84"/>
    <w:rsid w:val="00954022"/>
    <w:rsid w:val="00960632"/>
    <w:rsid w:val="00975137"/>
    <w:rsid w:val="0098246C"/>
    <w:rsid w:val="00987307"/>
    <w:rsid w:val="00992657"/>
    <w:rsid w:val="00994051"/>
    <w:rsid w:val="009A5869"/>
    <w:rsid w:val="009D6FA7"/>
    <w:rsid w:val="009E65E2"/>
    <w:rsid w:val="009E7183"/>
    <w:rsid w:val="00A01462"/>
    <w:rsid w:val="00A0354C"/>
    <w:rsid w:val="00A04D39"/>
    <w:rsid w:val="00A114A6"/>
    <w:rsid w:val="00A14CB9"/>
    <w:rsid w:val="00A20049"/>
    <w:rsid w:val="00A33030"/>
    <w:rsid w:val="00A4250E"/>
    <w:rsid w:val="00A45B70"/>
    <w:rsid w:val="00A51AC1"/>
    <w:rsid w:val="00A557B3"/>
    <w:rsid w:val="00A661BA"/>
    <w:rsid w:val="00A7244D"/>
    <w:rsid w:val="00A73A73"/>
    <w:rsid w:val="00A851D2"/>
    <w:rsid w:val="00A876DF"/>
    <w:rsid w:val="00A909A6"/>
    <w:rsid w:val="00AA23C4"/>
    <w:rsid w:val="00AB2929"/>
    <w:rsid w:val="00AB5567"/>
    <w:rsid w:val="00AC5013"/>
    <w:rsid w:val="00AD1911"/>
    <w:rsid w:val="00AD643B"/>
    <w:rsid w:val="00AE294B"/>
    <w:rsid w:val="00AE3EA8"/>
    <w:rsid w:val="00AE4099"/>
    <w:rsid w:val="00AE6975"/>
    <w:rsid w:val="00AF6560"/>
    <w:rsid w:val="00B101DC"/>
    <w:rsid w:val="00B15F54"/>
    <w:rsid w:val="00B34517"/>
    <w:rsid w:val="00B36865"/>
    <w:rsid w:val="00B40519"/>
    <w:rsid w:val="00B4468B"/>
    <w:rsid w:val="00B52115"/>
    <w:rsid w:val="00B57D00"/>
    <w:rsid w:val="00B70884"/>
    <w:rsid w:val="00B8352C"/>
    <w:rsid w:val="00BA0F32"/>
    <w:rsid w:val="00BA3148"/>
    <w:rsid w:val="00BB11F1"/>
    <w:rsid w:val="00BB2136"/>
    <w:rsid w:val="00BB447F"/>
    <w:rsid w:val="00BD5A7B"/>
    <w:rsid w:val="00BD7D1E"/>
    <w:rsid w:val="00BE20A0"/>
    <w:rsid w:val="00BE3174"/>
    <w:rsid w:val="00BE7144"/>
    <w:rsid w:val="00BE7329"/>
    <w:rsid w:val="00BF4527"/>
    <w:rsid w:val="00BF6B47"/>
    <w:rsid w:val="00C03D22"/>
    <w:rsid w:val="00C10AD5"/>
    <w:rsid w:val="00C1357E"/>
    <w:rsid w:val="00C23B6F"/>
    <w:rsid w:val="00C24587"/>
    <w:rsid w:val="00C31B5A"/>
    <w:rsid w:val="00C33206"/>
    <w:rsid w:val="00C343EE"/>
    <w:rsid w:val="00C427DF"/>
    <w:rsid w:val="00C46AAD"/>
    <w:rsid w:val="00C47866"/>
    <w:rsid w:val="00C607D3"/>
    <w:rsid w:val="00C64456"/>
    <w:rsid w:val="00C729E0"/>
    <w:rsid w:val="00C83764"/>
    <w:rsid w:val="00C86D10"/>
    <w:rsid w:val="00C965FC"/>
    <w:rsid w:val="00CA1CF6"/>
    <w:rsid w:val="00CC510B"/>
    <w:rsid w:val="00D036B1"/>
    <w:rsid w:val="00D05B77"/>
    <w:rsid w:val="00D20A34"/>
    <w:rsid w:val="00D349BA"/>
    <w:rsid w:val="00D34BAC"/>
    <w:rsid w:val="00D34F5C"/>
    <w:rsid w:val="00D43BB3"/>
    <w:rsid w:val="00D51B36"/>
    <w:rsid w:val="00D818A6"/>
    <w:rsid w:val="00D87D2A"/>
    <w:rsid w:val="00D87DFA"/>
    <w:rsid w:val="00D9008E"/>
    <w:rsid w:val="00D93B76"/>
    <w:rsid w:val="00D94109"/>
    <w:rsid w:val="00D969F7"/>
    <w:rsid w:val="00DA1843"/>
    <w:rsid w:val="00DA1DA6"/>
    <w:rsid w:val="00DA247B"/>
    <w:rsid w:val="00DA6AC3"/>
    <w:rsid w:val="00DC2F80"/>
    <w:rsid w:val="00DC6522"/>
    <w:rsid w:val="00DD0E28"/>
    <w:rsid w:val="00DD7B43"/>
    <w:rsid w:val="00DE263B"/>
    <w:rsid w:val="00DE41BC"/>
    <w:rsid w:val="00DF0A2E"/>
    <w:rsid w:val="00DF53FB"/>
    <w:rsid w:val="00E011AD"/>
    <w:rsid w:val="00E04CC5"/>
    <w:rsid w:val="00E04F5E"/>
    <w:rsid w:val="00E07961"/>
    <w:rsid w:val="00E134D3"/>
    <w:rsid w:val="00E14412"/>
    <w:rsid w:val="00E230B6"/>
    <w:rsid w:val="00E3395F"/>
    <w:rsid w:val="00E407D1"/>
    <w:rsid w:val="00E50A73"/>
    <w:rsid w:val="00E55374"/>
    <w:rsid w:val="00E735DE"/>
    <w:rsid w:val="00E74FAF"/>
    <w:rsid w:val="00E80CE7"/>
    <w:rsid w:val="00E82B54"/>
    <w:rsid w:val="00E82D5D"/>
    <w:rsid w:val="00E87BFE"/>
    <w:rsid w:val="00EA0761"/>
    <w:rsid w:val="00EA7951"/>
    <w:rsid w:val="00EB466E"/>
    <w:rsid w:val="00EC6369"/>
    <w:rsid w:val="00ED487D"/>
    <w:rsid w:val="00EF3A68"/>
    <w:rsid w:val="00F00257"/>
    <w:rsid w:val="00F035A7"/>
    <w:rsid w:val="00F07159"/>
    <w:rsid w:val="00F253A9"/>
    <w:rsid w:val="00F263E1"/>
    <w:rsid w:val="00F26E7D"/>
    <w:rsid w:val="00F34F8C"/>
    <w:rsid w:val="00F37B7A"/>
    <w:rsid w:val="00F463F1"/>
    <w:rsid w:val="00F521B5"/>
    <w:rsid w:val="00F54172"/>
    <w:rsid w:val="00F549D6"/>
    <w:rsid w:val="00F6206B"/>
    <w:rsid w:val="00F622D0"/>
    <w:rsid w:val="00F664D0"/>
    <w:rsid w:val="00F84956"/>
    <w:rsid w:val="00F91F29"/>
    <w:rsid w:val="00F937FF"/>
    <w:rsid w:val="00FA2B43"/>
    <w:rsid w:val="00FC7442"/>
    <w:rsid w:val="00FD152C"/>
    <w:rsid w:val="00FD3085"/>
    <w:rsid w:val="00FE01FF"/>
    <w:rsid w:val="00FE4883"/>
    <w:rsid w:val="00FE685E"/>
    <w:rsid w:val="00FF17EA"/>
    <w:rsid w:val="00FF201B"/>
    <w:rsid w:val="00FF6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39E29"/>
  <w15:docId w15:val="{12E01158-0821-8940-B924-73DFF4F47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4776DC-46B5-2140-BE73-1619AD247AA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35</Words>
  <Characters>590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</dc:creator>
  <cp:lastModifiedBy>923119526898</cp:lastModifiedBy>
  <cp:revision>2</cp:revision>
  <dcterms:created xsi:type="dcterms:W3CDTF">2020-04-23T02:19:00Z</dcterms:created>
  <dcterms:modified xsi:type="dcterms:W3CDTF">2020-04-23T02:19:00Z</dcterms:modified>
</cp:coreProperties>
</file>